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ce212d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115476c5-120d-4e73-b745-8d1bdd3a40b7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4T18:30:27Z</dcterms:created>
  <dcterms:modified xsi:type="dcterms:W3CDTF">2023-06-24T18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